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11096" w14:textId="77777777" w:rsidR="00322939" w:rsidRDefault="00322939" w:rsidP="008E7294">
      <w:pPr>
        <w:jc w:val="center"/>
        <w:rPr>
          <w:b/>
          <w:sz w:val="24"/>
          <w:szCs w:val="24"/>
        </w:rPr>
      </w:pPr>
    </w:p>
    <w:p w14:paraId="73686D86" w14:textId="2B6B5462" w:rsidR="00053A77" w:rsidRDefault="00DE6C14" w:rsidP="008E7294">
      <w:pPr>
        <w:jc w:val="center"/>
        <w:rPr>
          <w:b/>
          <w:sz w:val="24"/>
          <w:szCs w:val="24"/>
        </w:rPr>
      </w:pPr>
      <w:r>
        <w:rPr>
          <w:noProof/>
          <w:lang w:eastAsia="es-MX"/>
        </w:rPr>
        <w:drawing>
          <wp:inline distT="0" distB="0" distL="0" distR="0" wp14:anchorId="18D6D5A9" wp14:editId="04CF6181">
            <wp:extent cx="1058400" cy="885190"/>
            <wp:effectExtent l="0" t="0" r="8890" b="0"/>
            <wp:docPr id="13" name="Imagen 13" descr="C:\Users\ebonilla\Desktop\escud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bonilla\Desktop\escudo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046" cy="89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83EAB1D" w14:textId="77777777" w:rsidR="00053A77" w:rsidRDefault="00053A77" w:rsidP="00684A0D">
      <w:pPr>
        <w:jc w:val="center"/>
        <w:rPr>
          <w:b/>
          <w:sz w:val="24"/>
          <w:szCs w:val="24"/>
        </w:rPr>
      </w:pPr>
    </w:p>
    <w:p w14:paraId="67372DB5" w14:textId="12DEFC9E" w:rsidR="00050CD2" w:rsidRPr="004072C5" w:rsidRDefault="00A42B95" w:rsidP="00515451">
      <w:pPr>
        <w:spacing w:after="0"/>
        <w:jc w:val="center"/>
        <w:rPr>
          <w:b/>
          <w:sz w:val="24"/>
          <w:szCs w:val="24"/>
        </w:rPr>
      </w:pPr>
      <w:r w:rsidRPr="004072C5">
        <w:rPr>
          <w:b/>
          <w:sz w:val="24"/>
          <w:szCs w:val="24"/>
        </w:rPr>
        <w:t>Carta de</w:t>
      </w:r>
      <w:r w:rsidR="00515451">
        <w:rPr>
          <w:b/>
          <w:sz w:val="24"/>
          <w:szCs w:val="24"/>
        </w:rPr>
        <w:t xml:space="preserve"> declaración de originalidad </w:t>
      </w:r>
      <w:r w:rsidR="00684A0D" w:rsidRPr="004072C5">
        <w:rPr>
          <w:b/>
          <w:sz w:val="24"/>
          <w:szCs w:val="24"/>
        </w:rPr>
        <w:t xml:space="preserve">y </w:t>
      </w:r>
      <w:r w:rsidR="009758B3">
        <w:rPr>
          <w:b/>
          <w:sz w:val="24"/>
          <w:szCs w:val="24"/>
        </w:rPr>
        <w:t>permiso de publicación</w:t>
      </w:r>
      <w:r w:rsidR="00684A0D" w:rsidRPr="004072C5">
        <w:rPr>
          <w:b/>
          <w:sz w:val="24"/>
          <w:szCs w:val="24"/>
        </w:rPr>
        <w:t xml:space="preserve"> </w:t>
      </w:r>
    </w:p>
    <w:p w14:paraId="430A6D4B" w14:textId="77777777" w:rsidR="004072C5" w:rsidRPr="004072C5" w:rsidRDefault="004072C5" w:rsidP="00684A0D">
      <w:pPr>
        <w:jc w:val="center"/>
        <w:rPr>
          <w:sz w:val="24"/>
          <w:szCs w:val="24"/>
        </w:rPr>
      </w:pPr>
    </w:p>
    <w:p w14:paraId="020FB1F6" w14:textId="08447A80" w:rsidR="00684A0D" w:rsidRPr="00DE6C14" w:rsidRDefault="00684A0D">
      <w:pPr>
        <w:rPr>
          <w:sz w:val="24"/>
          <w:szCs w:val="24"/>
        </w:rPr>
      </w:pPr>
      <w:r w:rsidRPr="00DE6C14">
        <w:rPr>
          <w:sz w:val="24"/>
          <w:szCs w:val="24"/>
        </w:rPr>
        <w:t>E</w:t>
      </w:r>
      <w:r w:rsidR="008E7294">
        <w:rPr>
          <w:sz w:val="24"/>
          <w:szCs w:val="24"/>
        </w:rPr>
        <w:t>l autor (los autores) que firma</w:t>
      </w:r>
      <w:r w:rsidR="001A2BC9">
        <w:rPr>
          <w:sz w:val="24"/>
          <w:szCs w:val="24"/>
        </w:rPr>
        <w:t>(n) manifiesta(n)</w:t>
      </w:r>
      <w:r w:rsidR="008E7294">
        <w:rPr>
          <w:sz w:val="24"/>
          <w:szCs w:val="24"/>
        </w:rPr>
        <w:t>:</w:t>
      </w:r>
    </w:p>
    <w:p w14:paraId="2F2AEA6F" w14:textId="35EF4446" w:rsidR="00D30B31" w:rsidRDefault="001A2BC9" w:rsidP="00684A0D">
      <w:pPr>
        <w:pStyle w:val="Prrafodelista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</w:t>
      </w:r>
      <w:r w:rsidR="00D30B31" w:rsidRPr="00DE6C14">
        <w:rPr>
          <w:sz w:val="24"/>
          <w:szCs w:val="24"/>
        </w:rPr>
        <w:t>a originalidad de su trabajo escrito como pr</w:t>
      </w:r>
      <w:r>
        <w:rPr>
          <w:sz w:val="24"/>
          <w:szCs w:val="24"/>
        </w:rPr>
        <w:t xml:space="preserve">opio y con carácter de inédito, que se presenta para su posible publicación en la revista </w:t>
      </w:r>
      <w:r w:rsidRPr="001A2BC9">
        <w:rPr>
          <w:i/>
          <w:sz w:val="24"/>
          <w:szCs w:val="24"/>
        </w:rPr>
        <w:t>Entretextos</w:t>
      </w:r>
      <w:r>
        <w:rPr>
          <w:sz w:val="24"/>
          <w:szCs w:val="24"/>
        </w:rPr>
        <w:t>, de la Universidad Iberoamericana León.</w:t>
      </w:r>
    </w:p>
    <w:p w14:paraId="371AF564" w14:textId="3C270599" w:rsidR="001A2BC9" w:rsidRDefault="001A2BC9" w:rsidP="00684A0D">
      <w:pPr>
        <w:pStyle w:val="Prrafodelista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l texto n</w:t>
      </w:r>
      <w:r w:rsidRPr="001A2BC9">
        <w:rPr>
          <w:sz w:val="24"/>
          <w:szCs w:val="24"/>
        </w:rPr>
        <w:t>o está en proceso de evaluación ni edición</w:t>
      </w:r>
      <w:r>
        <w:rPr>
          <w:sz w:val="24"/>
          <w:szCs w:val="24"/>
        </w:rPr>
        <w:t xml:space="preserve"> </w:t>
      </w:r>
      <w:r w:rsidRPr="001A2BC9">
        <w:rPr>
          <w:sz w:val="24"/>
          <w:szCs w:val="24"/>
        </w:rPr>
        <w:t>en otra publicación seriada</w:t>
      </w:r>
      <w:r>
        <w:rPr>
          <w:sz w:val="24"/>
          <w:szCs w:val="24"/>
        </w:rPr>
        <w:t>.</w:t>
      </w:r>
    </w:p>
    <w:p w14:paraId="27D3AF1B" w14:textId="7253FDBC" w:rsidR="00515451" w:rsidRPr="001A2BC9" w:rsidRDefault="00515451" w:rsidP="001A2BC9">
      <w:pPr>
        <w:pStyle w:val="Prrafodelista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</w:t>
      </w:r>
      <w:r w:rsidRPr="00515451">
        <w:rPr>
          <w:sz w:val="24"/>
          <w:szCs w:val="24"/>
        </w:rPr>
        <w:t>os datos y las referencias a materiales ya publicados están debidamente identificados con su respectivo crédito e incluidos en las notas bibliográficas y en las citas que se destacan como tal</w:t>
      </w:r>
      <w:r w:rsidR="001A2BC9">
        <w:rPr>
          <w:sz w:val="24"/>
          <w:szCs w:val="24"/>
        </w:rPr>
        <w:t xml:space="preserve">; </w:t>
      </w:r>
      <w:r w:rsidRPr="001A2BC9">
        <w:rPr>
          <w:sz w:val="24"/>
          <w:szCs w:val="24"/>
        </w:rPr>
        <w:t>en los casos que así lo requieran</w:t>
      </w:r>
      <w:r w:rsidR="00322939">
        <w:rPr>
          <w:sz w:val="24"/>
          <w:szCs w:val="24"/>
        </w:rPr>
        <w:t>, se cuenta</w:t>
      </w:r>
      <w:r w:rsidR="001A2BC9">
        <w:rPr>
          <w:sz w:val="24"/>
          <w:szCs w:val="24"/>
        </w:rPr>
        <w:t xml:space="preserve"> </w:t>
      </w:r>
      <w:r w:rsidRPr="001A2BC9">
        <w:rPr>
          <w:sz w:val="24"/>
          <w:szCs w:val="24"/>
        </w:rPr>
        <w:t>con las debidas autorizaciones de quienes poseen los derechos patrimoniales.</w:t>
      </w:r>
    </w:p>
    <w:p w14:paraId="1C70636B" w14:textId="3AB3C4F7" w:rsidR="00684A0D" w:rsidRPr="00322939" w:rsidRDefault="00322939" w:rsidP="00322939">
      <w:pPr>
        <w:pStyle w:val="Prrafodelista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1A2BC9">
        <w:rPr>
          <w:sz w:val="24"/>
          <w:szCs w:val="24"/>
        </w:rPr>
        <w:t>e</w:t>
      </w:r>
      <w:r w:rsidR="00684A0D" w:rsidRPr="00DE6C14">
        <w:rPr>
          <w:sz w:val="24"/>
          <w:szCs w:val="24"/>
        </w:rPr>
        <w:t xml:space="preserve"> acepta</w:t>
      </w:r>
      <w:r w:rsidR="001A2BC9">
        <w:rPr>
          <w:sz w:val="24"/>
          <w:szCs w:val="24"/>
        </w:rPr>
        <w:t>n</w:t>
      </w:r>
      <w:r w:rsidR="00684A0D" w:rsidRPr="00DE6C14">
        <w:rPr>
          <w:sz w:val="24"/>
          <w:szCs w:val="24"/>
        </w:rPr>
        <w:t xml:space="preserve"> los cambios </w:t>
      </w:r>
      <w:r>
        <w:rPr>
          <w:sz w:val="24"/>
          <w:szCs w:val="24"/>
        </w:rPr>
        <w:t xml:space="preserve">considerados viables, </w:t>
      </w:r>
      <w:r w:rsidRPr="00322939">
        <w:rPr>
          <w:sz w:val="24"/>
          <w:szCs w:val="24"/>
        </w:rPr>
        <w:t xml:space="preserve">sugeridos del proceso de dictaminación </w:t>
      </w:r>
      <w:r>
        <w:rPr>
          <w:sz w:val="24"/>
          <w:szCs w:val="24"/>
        </w:rPr>
        <w:t>y del de corrección de estilo.</w:t>
      </w:r>
    </w:p>
    <w:p w14:paraId="65E36B2E" w14:textId="77777777" w:rsidR="00684A0D" w:rsidRPr="00DE6C14" w:rsidRDefault="00684A0D" w:rsidP="00684A0D">
      <w:pPr>
        <w:pStyle w:val="Prrafodelista"/>
        <w:numPr>
          <w:ilvl w:val="0"/>
          <w:numId w:val="1"/>
        </w:numPr>
        <w:rPr>
          <w:sz w:val="24"/>
          <w:szCs w:val="24"/>
        </w:rPr>
      </w:pPr>
      <w:r w:rsidRPr="00DE6C14">
        <w:rPr>
          <w:sz w:val="24"/>
          <w:szCs w:val="24"/>
        </w:rPr>
        <w:t xml:space="preserve">La facultad del Comité Editorial para aceptarlo y programar su publicación en un número de </w:t>
      </w:r>
      <w:r w:rsidRPr="001A2BC9">
        <w:rPr>
          <w:i/>
          <w:sz w:val="24"/>
          <w:szCs w:val="24"/>
        </w:rPr>
        <w:t>Entretextos</w:t>
      </w:r>
      <w:r w:rsidR="008E7294">
        <w:rPr>
          <w:sz w:val="24"/>
          <w:szCs w:val="24"/>
        </w:rPr>
        <w:t xml:space="preserve"> que estime conveniente.</w:t>
      </w:r>
    </w:p>
    <w:p w14:paraId="6093A677" w14:textId="77777777" w:rsidR="00615B42" w:rsidRDefault="00615B42" w:rsidP="00684A0D">
      <w:pPr>
        <w:rPr>
          <w:sz w:val="24"/>
          <w:szCs w:val="24"/>
        </w:rPr>
      </w:pPr>
    </w:p>
    <w:p w14:paraId="1B660C82" w14:textId="77777777" w:rsidR="00684A0D" w:rsidRPr="00DE6C14" w:rsidRDefault="008E7294" w:rsidP="00684A0D">
      <w:pPr>
        <w:rPr>
          <w:sz w:val="24"/>
          <w:szCs w:val="24"/>
        </w:rPr>
      </w:pPr>
      <w:r>
        <w:rPr>
          <w:sz w:val="24"/>
          <w:szCs w:val="24"/>
        </w:rPr>
        <w:t>El autor (los autores) declara(n):</w:t>
      </w:r>
    </w:p>
    <w:p w14:paraId="34FA9292" w14:textId="72F64ADD" w:rsidR="00684A0D" w:rsidRPr="00322939" w:rsidRDefault="00684A0D" w:rsidP="00684A0D">
      <w:pPr>
        <w:pStyle w:val="Prrafodelista"/>
        <w:numPr>
          <w:ilvl w:val="0"/>
          <w:numId w:val="2"/>
        </w:numPr>
        <w:rPr>
          <w:sz w:val="24"/>
          <w:szCs w:val="24"/>
        </w:rPr>
      </w:pPr>
      <w:r w:rsidRPr="00DE6C14">
        <w:rPr>
          <w:sz w:val="24"/>
          <w:szCs w:val="24"/>
        </w:rPr>
        <w:t xml:space="preserve">Que asumen la responsabilidad directa sobre las opiniones vertidas en el trabajo puesto a consideración de </w:t>
      </w:r>
      <w:r w:rsidRPr="001A2BC9">
        <w:rPr>
          <w:i/>
          <w:sz w:val="24"/>
          <w:szCs w:val="24"/>
        </w:rPr>
        <w:t>Entretextos.</w:t>
      </w:r>
    </w:p>
    <w:p w14:paraId="6D911C99" w14:textId="7DA2E205" w:rsidR="00322939" w:rsidRPr="00322939" w:rsidRDefault="00322939" w:rsidP="00322939">
      <w:pPr>
        <w:pStyle w:val="Prrafode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Que </w:t>
      </w:r>
      <w:r w:rsidRPr="00322939">
        <w:rPr>
          <w:sz w:val="24"/>
          <w:szCs w:val="24"/>
        </w:rPr>
        <w:t>declaran haber respetado los principios éticos de investigación y estar libre de cualquier conflicto de intereses que</w:t>
      </w:r>
      <w:r>
        <w:rPr>
          <w:sz w:val="24"/>
          <w:szCs w:val="24"/>
        </w:rPr>
        <w:t xml:space="preserve"> </w:t>
      </w:r>
      <w:r w:rsidRPr="00322939">
        <w:rPr>
          <w:sz w:val="24"/>
          <w:szCs w:val="24"/>
        </w:rPr>
        <w:t>pueda haber influido en los resultados obtenidos o las interpretaciones propuestas</w:t>
      </w:r>
      <w:r>
        <w:rPr>
          <w:sz w:val="24"/>
          <w:szCs w:val="24"/>
        </w:rPr>
        <w:t>.</w:t>
      </w:r>
    </w:p>
    <w:p w14:paraId="0BD5BF7D" w14:textId="215B1B9A" w:rsidR="00684A0D" w:rsidRPr="00DE6C14" w:rsidRDefault="008E7294" w:rsidP="00684A0D">
      <w:pPr>
        <w:pStyle w:val="Prrafode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Que otorga</w:t>
      </w:r>
      <w:r w:rsidR="00684A0D" w:rsidRPr="00DE6C14">
        <w:rPr>
          <w:sz w:val="24"/>
          <w:szCs w:val="24"/>
        </w:rPr>
        <w:t>(n) la autorización para que el tra</w:t>
      </w:r>
      <w:r>
        <w:rPr>
          <w:sz w:val="24"/>
          <w:szCs w:val="24"/>
        </w:rPr>
        <w:t xml:space="preserve">bajo sea </w:t>
      </w:r>
      <w:r w:rsidR="001A2BC9">
        <w:rPr>
          <w:sz w:val="24"/>
          <w:szCs w:val="24"/>
        </w:rPr>
        <w:t>publicado</w:t>
      </w:r>
      <w:r>
        <w:rPr>
          <w:sz w:val="24"/>
          <w:szCs w:val="24"/>
        </w:rPr>
        <w:t xml:space="preserve"> en la revista</w:t>
      </w:r>
      <w:r w:rsidR="00684A0D" w:rsidRPr="00DE6C14">
        <w:rPr>
          <w:sz w:val="24"/>
          <w:szCs w:val="24"/>
        </w:rPr>
        <w:t xml:space="preserve"> </w:t>
      </w:r>
      <w:r w:rsidR="00684A0D" w:rsidRPr="001A2BC9">
        <w:rPr>
          <w:i/>
          <w:sz w:val="24"/>
          <w:szCs w:val="24"/>
        </w:rPr>
        <w:t xml:space="preserve">Entretextos </w:t>
      </w:r>
      <w:r w:rsidR="00684A0D" w:rsidRPr="00DE6C14">
        <w:rPr>
          <w:sz w:val="24"/>
          <w:szCs w:val="24"/>
        </w:rPr>
        <w:t>de manera permanente</w:t>
      </w:r>
      <w:r>
        <w:rPr>
          <w:sz w:val="24"/>
          <w:szCs w:val="24"/>
        </w:rPr>
        <w:t>,</w:t>
      </w:r>
      <w:r w:rsidR="00796F80" w:rsidRPr="00DE6C14">
        <w:rPr>
          <w:rStyle w:val="Refdenotaalpie"/>
          <w:sz w:val="24"/>
          <w:szCs w:val="24"/>
        </w:rPr>
        <w:footnoteReference w:id="1"/>
      </w:r>
      <w:r w:rsidR="00684A0D" w:rsidRPr="00DE6C14">
        <w:rPr>
          <w:sz w:val="24"/>
          <w:szCs w:val="24"/>
        </w:rPr>
        <w:t xml:space="preserve"> para su consulta en línea y con acceso gratuito.</w:t>
      </w:r>
    </w:p>
    <w:p w14:paraId="12233F43" w14:textId="65200068" w:rsidR="00E1425A" w:rsidRDefault="00E1425A" w:rsidP="00684A0D">
      <w:pPr>
        <w:pStyle w:val="Prrafode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Que</w:t>
      </w:r>
      <w:r w:rsidRPr="00E1425A">
        <w:rPr>
          <w:sz w:val="24"/>
          <w:szCs w:val="24"/>
        </w:rPr>
        <w:t xml:space="preserve"> conservan los derechos de autor sin restricciones y garantizan a la revista el derecho de ser la primera </w:t>
      </w:r>
      <w:r>
        <w:rPr>
          <w:sz w:val="24"/>
          <w:szCs w:val="24"/>
        </w:rPr>
        <w:t>en publicar</w:t>
      </w:r>
      <w:r w:rsidRPr="00E1425A">
        <w:rPr>
          <w:sz w:val="24"/>
          <w:szCs w:val="24"/>
        </w:rPr>
        <w:t xml:space="preserve"> </w:t>
      </w:r>
      <w:r>
        <w:rPr>
          <w:sz w:val="24"/>
          <w:szCs w:val="24"/>
        </w:rPr>
        <w:t>el trabajo.</w:t>
      </w:r>
    </w:p>
    <w:p w14:paraId="1D02709F" w14:textId="0DAD0AFA" w:rsidR="00E1425A" w:rsidRDefault="00E1425A" w:rsidP="00684A0D">
      <w:pPr>
        <w:pStyle w:val="Prrafode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Que aceptan la licencia bajo </w:t>
      </w:r>
      <w:r w:rsidRPr="00E1425A">
        <w:rPr>
          <w:sz w:val="24"/>
          <w:szCs w:val="24"/>
        </w:rPr>
        <w:t xml:space="preserve">la que opera </w:t>
      </w:r>
      <w:r w:rsidRPr="001A2BC9">
        <w:rPr>
          <w:i/>
          <w:sz w:val="24"/>
          <w:szCs w:val="24"/>
        </w:rPr>
        <w:t>Entretextos</w:t>
      </w:r>
      <w:r>
        <w:rPr>
          <w:sz w:val="24"/>
          <w:szCs w:val="24"/>
        </w:rPr>
        <w:t>:</w:t>
      </w:r>
      <w:r w:rsidRPr="00E1425A">
        <w:rPr>
          <w:sz w:val="24"/>
          <w:szCs w:val="24"/>
        </w:rPr>
        <w:t xml:space="preserve"> licencia de atribución </w:t>
      </w:r>
      <w:r>
        <w:rPr>
          <w:sz w:val="24"/>
          <w:szCs w:val="24"/>
        </w:rPr>
        <w:t xml:space="preserve">no comercial </w:t>
      </w:r>
      <w:proofErr w:type="spellStart"/>
      <w:r w:rsidRPr="00E1425A">
        <w:rPr>
          <w:sz w:val="24"/>
          <w:szCs w:val="24"/>
        </w:rPr>
        <w:t>Creative</w:t>
      </w:r>
      <w:proofErr w:type="spellEnd"/>
      <w:r w:rsidRPr="00E1425A">
        <w:rPr>
          <w:sz w:val="24"/>
          <w:szCs w:val="24"/>
        </w:rPr>
        <w:t xml:space="preserve"> </w:t>
      </w:r>
      <w:proofErr w:type="spellStart"/>
      <w:r w:rsidRPr="00E1425A">
        <w:rPr>
          <w:sz w:val="24"/>
          <w:szCs w:val="24"/>
        </w:rPr>
        <w:t>Commons</w:t>
      </w:r>
      <w:proofErr w:type="spellEnd"/>
      <w:r w:rsidRPr="00E1425A">
        <w:rPr>
          <w:sz w:val="24"/>
          <w:szCs w:val="24"/>
        </w:rPr>
        <w:t xml:space="preserve"> que permite a otros compartir el trabajo con </w:t>
      </w:r>
      <w:r>
        <w:rPr>
          <w:sz w:val="24"/>
          <w:szCs w:val="24"/>
        </w:rPr>
        <w:t xml:space="preserve">un reconocimiento de la autoría, </w:t>
      </w:r>
      <w:r w:rsidRPr="00E1425A">
        <w:rPr>
          <w:sz w:val="24"/>
          <w:szCs w:val="24"/>
        </w:rPr>
        <w:t>la publicación inicial en esta revista</w:t>
      </w:r>
      <w:r>
        <w:rPr>
          <w:sz w:val="24"/>
          <w:szCs w:val="24"/>
        </w:rPr>
        <w:t xml:space="preserve"> y el uso del material con propósitos</w:t>
      </w:r>
      <w:r w:rsidR="004E4766">
        <w:rPr>
          <w:sz w:val="24"/>
          <w:szCs w:val="24"/>
        </w:rPr>
        <w:t xml:space="preserve"> no</w:t>
      </w:r>
      <w:r>
        <w:rPr>
          <w:sz w:val="24"/>
          <w:szCs w:val="24"/>
        </w:rPr>
        <w:t xml:space="preserve"> comerciales</w:t>
      </w:r>
      <w:r w:rsidRPr="00E1425A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AE05531" w14:textId="77777777" w:rsidR="00E1425A" w:rsidRDefault="00E1425A" w:rsidP="00684A0D">
      <w:pPr>
        <w:pStyle w:val="Prrafode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Que</w:t>
      </w:r>
      <w:r w:rsidRPr="00E1425A">
        <w:rPr>
          <w:sz w:val="24"/>
          <w:szCs w:val="24"/>
        </w:rPr>
        <w:t xml:space="preserve"> pueden establecer por separado acuerdos adicionales para la distribución no exclusiva de la versión de la obra publicada en la revista (por ejemplo, situarlo en un repositorio institucional o publicarlo en un libro), con un reconocimiento de su publicación inicial en esta revista. </w:t>
      </w:r>
    </w:p>
    <w:p w14:paraId="04EC7F75" w14:textId="0D7AB45D" w:rsidR="00E1425A" w:rsidRDefault="00E1425A" w:rsidP="00684A0D">
      <w:pPr>
        <w:pStyle w:val="Prrafode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Que enviarán a la editora responsable de </w:t>
      </w:r>
      <w:r w:rsidRPr="00E1425A">
        <w:rPr>
          <w:i/>
          <w:sz w:val="24"/>
          <w:szCs w:val="24"/>
        </w:rPr>
        <w:t>Entretextos</w:t>
      </w:r>
      <w:r>
        <w:rPr>
          <w:sz w:val="24"/>
          <w:szCs w:val="24"/>
        </w:rPr>
        <w:t xml:space="preserve"> una carta en la que informan los datos bibliográficos de la obra en la </w:t>
      </w:r>
      <w:r w:rsidR="008B59BE">
        <w:rPr>
          <w:sz w:val="24"/>
          <w:szCs w:val="24"/>
        </w:rPr>
        <w:t xml:space="preserve">que </w:t>
      </w:r>
      <w:r>
        <w:rPr>
          <w:sz w:val="24"/>
          <w:szCs w:val="24"/>
        </w:rPr>
        <w:t xml:space="preserve">será publicada dicho artículo (con respecto al inciso 6 de este apartado). </w:t>
      </w:r>
    </w:p>
    <w:p w14:paraId="6403A41D" w14:textId="77777777" w:rsidR="00406927" w:rsidRPr="00DE6C14" w:rsidRDefault="00406927" w:rsidP="00C05206">
      <w:pPr>
        <w:rPr>
          <w:sz w:val="24"/>
          <w:szCs w:val="24"/>
        </w:rPr>
      </w:pPr>
    </w:p>
    <w:p w14:paraId="54A230A4" w14:textId="77777777" w:rsidR="00322939" w:rsidRDefault="00322939" w:rsidP="003462DA">
      <w:pPr>
        <w:ind w:left="1843" w:hanging="1843"/>
        <w:rPr>
          <w:b/>
          <w:sz w:val="24"/>
          <w:szCs w:val="24"/>
        </w:rPr>
      </w:pPr>
    </w:p>
    <w:p w14:paraId="17FE1CC4" w14:textId="10B23FC6" w:rsidR="002975CE" w:rsidRPr="00596A17" w:rsidRDefault="00406927" w:rsidP="00596A17">
      <w:pPr>
        <w:ind w:left="1985" w:hanging="1985"/>
        <w:rPr>
          <w:b/>
          <w:bCs/>
          <w:sz w:val="24"/>
          <w:szCs w:val="24"/>
        </w:rPr>
      </w:pPr>
      <w:r w:rsidRPr="00D81A2E">
        <w:rPr>
          <w:b/>
          <w:sz w:val="24"/>
          <w:szCs w:val="24"/>
        </w:rPr>
        <w:t>Título del trabajo:</w:t>
      </w:r>
      <w:r w:rsidR="003462DA">
        <w:rPr>
          <w:b/>
          <w:sz w:val="24"/>
          <w:szCs w:val="24"/>
        </w:rPr>
        <w:t xml:space="preserve"> </w:t>
      </w:r>
    </w:p>
    <w:p w14:paraId="0AA2438E" w14:textId="77777777" w:rsidR="003462DA" w:rsidRDefault="003462DA" w:rsidP="003462DA">
      <w:pPr>
        <w:spacing w:after="0" w:line="240" w:lineRule="auto"/>
        <w:rPr>
          <w:b/>
          <w:sz w:val="24"/>
          <w:szCs w:val="24"/>
        </w:rPr>
      </w:pPr>
    </w:p>
    <w:p w14:paraId="0E06427B" w14:textId="77777777" w:rsidR="003462DA" w:rsidRDefault="003462DA" w:rsidP="003462DA">
      <w:pPr>
        <w:spacing w:after="0" w:line="240" w:lineRule="auto"/>
        <w:rPr>
          <w:b/>
          <w:sz w:val="24"/>
          <w:szCs w:val="24"/>
        </w:rPr>
      </w:pPr>
    </w:p>
    <w:p w14:paraId="21311C63" w14:textId="77777777" w:rsidR="003462DA" w:rsidRDefault="003462DA" w:rsidP="003462DA">
      <w:pPr>
        <w:spacing w:after="0" w:line="240" w:lineRule="auto"/>
        <w:rPr>
          <w:b/>
          <w:sz w:val="24"/>
          <w:szCs w:val="24"/>
        </w:rPr>
      </w:pPr>
    </w:p>
    <w:p w14:paraId="2AD8FC5C" w14:textId="0C866F88" w:rsidR="00FC2342" w:rsidRDefault="00082175" w:rsidP="00322939">
      <w:pPr>
        <w:pStyle w:val="xxxmsonormal"/>
      </w:pPr>
      <w:r w:rsidRPr="00D81A2E">
        <w:rPr>
          <w:b/>
        </w:rPr>
        <w:t>Autor</w:t>
      </w:r>
      <w:r w:rsidR="00126043">
        <w:rPr>
          <w:b/>
        </w:rPr>
        <w:t>(es</w:t>
      </w:r>
      <w:r w:rsidR="00D81A2E">
        <w:rPr>
          <w:b/>
        </w:rPr>
        <w:t>)</w:t>
      </w:r>
      <w:r w:rsidR="00406927" w:rsidRPr="00D81A2E">
        <w:rPr>
          <w:b/>
        </w:rPr>
        <w:t xml:space="preserve"> </w:t>
      </w:r>
      <w:r w:rsidR="00C05206" w:rsidRPr="00D81A2E">
        <w:rPr>
          <w:b/>
        </w:rPr>
        <w:t>(</w:t>
      </w:r>
      <w:r w:rsidR="00406927" w:rsidRPr="00D81A2E">
        <w:rPr>
          <w:b/>
        </w:rPr>
        <w:t>nombre completo</w:t>
      </w:r>
      <w:r w:rsidR="00C05206" w:rsidRPr="00D81A2E">
        <w:rPr>
          <w:b/>
        </w:rPr>
        <w:t>)</w:t>
      </w:r>
      <w:r w:rsidR="00406927" w:rsidRPr="00D81A2E">
        <w:rPr>
          <w:b/>
        </w:rPr>
        <w:t>:</w:t>
      </w:r>
      <w:r w:rsidR="003462DA">
        <w:rPr>
          <w:b/>
        </w:rPr>
        <w:t xml:space="preserve"> </w:t>
      </w:r>
    </w:p>
    <w:p w14:paraId="41982BBD" w14:textId="5BC2CFC5" w:rsidR="00D81A2E" w:rsidRDefault="00D81A2E" w:rsidP="003462DA">
      <w:pPr>
        <w:spacing w:after="0" w:line="240" w:lineRule="auto"/>
        <w:rPr>
          <w:sz w:val="24"/>
          <w:szCs w:val="24"/>
        </w:rPr>
      </w:pPr>
    </w:p>
    <w:p w14:paraId="05D2C103" w14:textId="7F26179E" w:rsidR="003462DA" w:rsidRPr="003462DA" w:rsidRDefault="003462DA" w:rsidP="003462DA">
      <w:pPr>
        <w:spacing w:after="0" w:line="240" w:lineRule="auto"/>
        <w:ind w:left="2977" w:firstLine="142"/>
        <w:rPr>
          <w:sz w:val="24"/>
          <w:szCs w:val="24"/>
        </w:rPr>
      </w:pPr>
    </w:p>
    <w:p w14:paraId="01435148" w14:textId="77777777" w:rsidR="003462DA" w:rsidRDefault="003462DA" w:rsidP="00C05206">
      <w:pPr>
        <w:rPr>
          <w:b/>
          <w:sz w:val="24"/>
          <w:szCs w:val="24"/>
        </w:rPr>
      </w:pPr>
    </w:p>
    <w:p w14:paraId="4157360A" w14:textId="77777777" w:rsidR="002975CE" w:rsidRPr="00D81A2E" w:rsidRDefault="00406927" w:rsidP="00C05206">
      <w:pPr>
        <w:rPr>
          <w:b/>
          <w:sz w:val="24"/>
          <w:szCs w:val="24"/>
        </w:rPr>
      </w:pPr>
      <w:r w:rsidRPr="00D81A2E">
        <w:rPr>
          <w:b/>
          <w:sz w:val="24"/>
          <w:szCs w:val="24"/>
        </w:rPr>
        <w:t>Firma</w:t>
      </w:r>
      <w:r w:rsidR="00D81A2E">
        <w:rPr>
          <w:b/>
          <w:sz w:val="24"/>
          <w:szCs w:val="24"/>
        </w:rPr>
        <w:t>:</w:t>
      </w:r>
    </w:p>
    <w:p w14:paraId="49C0FFC0" w14:textId="77777777" w:rsidR="003462DA" w:rsidRDefault="003462DA" w:rsidP="00C05206">
      <w:pPr>
        <w:rPr>
          <w:b/>
          <w:sz w:val="24"/>
          <w:szCs w:val="24"/>
        </w:rPr>
      </w:pPr>
    </w:p>
    <w:p w14:paraId="4EB574DC" w14:textId="77777777" w:rsidR="003462DA" w:rsidRDefault="003462DA" w:rsidP="00C05206">
      <w:pPr>
        <w:rPr>
          <w:b/>
          <w:sz w:val="24"/>
          <w:szCs w:val="24"/>
        </w:rPr>
      </w:pPr>
    </w:p>
    <w:p w14:paraId="2251026D" w14:textId="5CF9AE62" w:rsidR="00684A0D" w:rsidRDefault="00406927" w:rsidP="00C05206">
      <w:pPr>
        <w:rPr>
          <w:b/>
          <w:sz w:val="24"/>
          <w:szCs w:val="24"/>
        </w:rPr>
      </w:pPr>
      <w:r w:rsidRPr="00D81A2E">
        <w:rPr>
          <w:b/>
          <w:sz w:val="24"/>
          <w:szCs w:val="24"/>
        </w:rPr>
        <w:t>Lugar y f</w:t>
      </w:r>
      <w:r w:rsidR="00D81A2E" w:rsidRPr="00D81A2E">
        <w:rPr>
          <w:b/>
          <w:sz w:val="24"/>
          <w:szCs w:val="24"/>
        </w:rPr>
        <w:t>echa</w:t>
      </w:r>
      <w:r w:rsidR="00D81A2E">
        <w:rPr>
          <w:b/>
          <w:sz w:val="24"/>
          <w:szCs w:val="24"/>
        </w:rPr>
        <w:t>:</w:t>
      </w:r>
      <w:r w:rsidR="00322939">
        <w:rPr>
          <w:b/>
          <w:sz w:val="24"/>
          <w:szCs w:val="24"/>
        </w:rPr>
        <w:t xml:space="preserve"> </w:t>
      </w:r>
    </w:p>
    <w:p w14:paraId="4D1C68D3" w14:textId="11A2F4BF" w:rsidR="00515451" w:rsidRDefault="00515451" w:rsidP="00C05206">
      <w:pPr>
        <w:rPr>
          <w:b/>
          <w:sz w:val="24"/>
          <w:szCs w:val="24"/>
        </w:rPr>
      </w:pPr>
    </w:p>
    <w:p w14:paraId="16C8498B" w14:textId="19885A0C" w:rsidR="00515451" w:rsidRDefault="00515451" w:rsidP="00C05206">
      <w:pPr>
        <w:rPr>
          <w:b/>
          <w:sz w:val="24"/>
          <w:szCs w:val="24"/>
        </w:rPr>
      </w:pPr>
    </w:p>
    <w:p w14:paraId="7DDAAF8C" w14:textId="77777777" w:rsidR="00515451" w:rsidRPr="00515451" w:rsidRDefault="00515451" w:rsidP="00C05206">
      <w:pPr>
        <w:rPr>
          <w:sz w:val="24"/>
          <w:szCs w:val="24"/>
        </w:rPr>
      </w:pPr>
    </w:p>
    <w:sectPr w:rsidR="00515451" w:rsidRPr="00515451" w:rsidSect="00B40B3F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17" w:right="1701" w:bottom="1417" w:left="1701" w:header="708" w:footer="2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D7FAD" w14:textId="77777777" w:rsidR="00686F7C" w:rsidRDefault="00686F7C" w:rsidP="0039390B">
      <w:pPr>
        <w:spacing w:after="0" w:line="240" w:lineRule="auto"/>
      </w:pPr>
      <w:r>
        <w:separator/>
      </w:r>
    </w:p>
  </w:endnote>
  <w:endnote w:type="continuationSeparator" w:id="0">
    <w:p w14:paraId="39699551" w14:textId="77777777" w:rsidR="00686F7C" w:rsidRDefault="00686F7C" w:rsidP="00393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353234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69B4400" w14:textId="67371F14" w:rsidR="003462DA" w:rsidRDefault="003462DA" w:rsidP="00B40B3F">
            <w:pPr>
              <w:pStyle w:val="Piedepgina"/>
              <w:jc w:val="right"/>
            </w:pPr>
            <w:r>
              <w:rPr>
                <w:lang w:val="es-ES"/>
              </w:rPr>
              <w:t xml:space="preserve">Pág.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6A1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6A1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8C7902" w14:textId="77777777" w:rsidR="003462DA" w:rsidRDefault="003462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23D46" w14:textId="77777777" w:rsidR="00686F7C" w:rsidRDefault="00686F7C" w:rsidP="0039390B">
      <w:pPr>
        <w:spacing w:after="0" w:line="240" w:lineRule="auto"/>
      </w:pPr>
      <w:r>
        <w:separator/>
      </w:r>
    </w:p>
  </w:footnote>
  <w:footnote w:type="continuationSeparator" w:id="0">
    <w:p w14:paraId="3D0BEC1A" w14:textId="77777777" w:rsidR="00686F7C" w:rsidRDefault="00686F7C" w:rsidP="0039390B">
      <w:pPr>
        <w:spacing w:after="0" w:line="240" w:lineRule="auto"/>
      </w:pPr>
      <w:r>
        <w:continuationSeparator/>
      </w:r>
    </w:p>
  </w:footnote>
  <w:footnote w:id="1">
    <w:p w14:paraId="47E1923C" w14:textId="77777777" w:rsidR="00796F80" w:rsidRDefault="00796F80" w:rsidP="002975CE">
      <w:pPr>
        <w:pStyle w:val="Textonotapie"/>
        <w:spacing w:line="276" w:lineRule="auto"/>
        <w:ind w:firstLine="284"/>
        <w:jc w:val="both"/>
      </w:pPr>
      <w:r w:rsidRPr="002975CE">
        <w:rPr>
          <w:rStyle w:val="Refdenotaalpie"/>
          <w:sz w:val="18"/>
        </w:rPr>
        <w:footnoteRef/>
      </w:r>
      <w:r w:rsidRPr="002975CE">
        <w:rPr>
          <w:sz w:val="18"/>
        </w:rPr>
        <w:t xml:space="preserve"> El trabajo permanecerá publicado a partir de la edición donde aparezca y durante toda la vida de la revista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A367D" w14:textId="77777777" w:rsidR="00DE6C14" w:rsidRDefault="00686F7C">
    <w:pPr>
      <w:pStyle w:val="Encabezado"/>
    </w:pPr>
    <w:r>
      <w:rPr>
        <w:noProof/>
        <w:lang w:eastAsia="es-MX"/>
      </w:rPr>
      <w:pict w14:anchorId="7F00EAF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7829" o:spid="_x0000_s2050" type="#_x0000_t75" style="position:absolute;margin-left:0;margin-top:0;width:441.65pt;height:461.6pt;z-index:-251657216;mso-position-horizontal:center;mso-position-horizontal-relative:margin;mso-position-vertical:center;mso-position-vertical-relative:margin" o:allowincell="f">
          <v:imagedata r:id="rId1" o:title="LOGO IBERO BN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91652" w14:textId="77777777" w:rsidR="00DE6C14" w:rsidRDefault="00686F7C">
    <w:pPr>
      <w:pStyle w:val="Encabezado"/>
    </w:pPr>
    <w:r>
      <w:rPr>
        <w:noProof/>
        <w:lang w:eastAsia="es-MX"/>
      </w:rPr>
      <w:pict w14:anchorId="614237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7830" o:spid="_x0000_s2051" type="#_x0000_t75" style="position:absolute;margin-left:0;margin-top:0;width:441.65pt;height:461.6pt;z-index:-251656192;mso-position-horizontal:center;mso-position-horizontal-relative:margin;mso-position-vertical:center;mso-position-vertical-relative:margin" o:allowincell="f">
          <v:imagedata r:id="rId1" o:title="LOGO IBERO BN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9A814" w14:textId="77777777" w:rsidR="00DE6C14" w:rsidRDefault="00686F7C">
    <w:pPr>
      <w:pStyle w:val="Encabezado"/>
    </w:pPr>
    <w:r>
      <w:rPr>
        <w:noProof/>
        <w:lang w:eastAsia="es-MX"/>
      </w:rPr>
      <w:pict w14:anchorId="445837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77828" o:spid="_x0000_s2049" type="#_x0000_t75" style="position:absolute;margin-left:0;margin-top:0;width:441.65pt;height:461.6pt;z-index:-251658240;mso-position-horizontal:center;mso-position-horizontal-relative:margin;mso-position-vertical:center;mso-position-vertical-relative:margin" o:allowincell="f">
          <v:imagedata r:id="rId1" o:title="LOGO IBERO BN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B06EA"/>
    <w:multiLevelType w:val="hybridMultilevel"/>
    <w:tmpl w:val="6F66113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B494E"/>
    <w:multiLevelType w:val="hybridMultilevel"/>
    <w:tmpl w:val="E39A22B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LOwNDCyMDcxMzNS0lEKTi0uzszPAykwqQUAErM1jiwAAAA="/>
  </w:docVars>
  <w:rsids>
    <w:rsidRoot w:val="00A42B95"/>
    <w:rsid w:val="000035D6"/>
    <w:rsid w:val="00053A77"/>
    <w:rsid w:val="00082175"/>
    <w:rsid w:val="000E6000"/>
    <w:rsid w:val="000F0951"/>
    <w:rsid w:val="001149A7"/>
    <w:rsid w:val="00126043"/>
    <w:rsid w:val="00143F62"/>
    <w:rsid w:val="001854EF"/>
    <w:rsid w:val="00186955"/>
    <w:rsid w:val="001A2BC9"/>
    <w:rsid w:val="001A7434"/>
    <w:rsid w:val="001B2638"/>
    <w:rsid w:val="001C27E7"/>
    <w:rsid w:val="001F0932"/>
    <w:rsid w:val="00246C3E"/>
    <w:rsid w:val="0029568A"/>
    <w:rsid w:val="002975CE"/>
    <w:rsid w:val="002E2FE3"/>
    <w:rsid w:val="003138E2"/>
    <w:rsid w:val="00322939"/>
    <w:rsid w:val="003462DA"/>
    <w:rsid w:val="0039390B"/>
    <w:rsid w:val="00403814"/>
    <w:rsid w:val="00406927"/>
    <w:rsid w:val="004072C5"/>
    <w:rsid w:val="004476C1"/>
    <w:rsid w:val="00452180"/>
    <w:rsid w:val="00491D0C"/>
    <w:rsid w:val="00496631"/>
    <w:rsid w:val="004D31E6"/>
    <w:rsid w:val="004E2561"/>
    <w:rsid w:val="004E4766"/>
    <w:rsid w:val="00501B01"/>
    <w:rsid w:val="00515451"/>
    <w:rsid w:val="00515EB0"/>
    <w:rsid w:val="005944C5"/>
    <w:rsid w:val="00596A17"/>
    <w:rsid w:val="005B3BFE"/>
    <w:rsid w:val="005F0A98"/>
    <w:rsid w:val="00615B42"/>
    <w:rsid w:val="006354AC"/>
    <w:rsid w:val="00670BB0"/>
    <w:rsid w:val="006710E2"/>
    <w:rsid w:val="00684A0D"/>
    <w:rsid w:val="00686F7C"/>
    <w:rsid w:val="006B439A"/>
    <w:rsid w:val="006B7F07"/>
    <w:rsid w:val="006C1DC3"/>
    <w:rsid w:val="006D148B"/>
    <w:rsid w:val="006F03F5"/>
    <w:rsid w:val="006F3A36"/>
    <w:rsid w:val="007007D9"/>
    <w:rsid w:val="00700F79"/>
    <w:rsid w:val="0071195D"/>
    <w:rsid w:val="00722539"/>
    <w:rsid w:val="00796F80"/>
    <w:rsid w:val="007A5137"/>
    <w:rsid w:val="007F3C69"/>
    <w:rsid w:val="00820CCF"/>
    <w:rsid w:val="008215C0"/>
    <w:rsid w:val="00822E56"/>
    <w:rsid w:val="0083511D"/>
    <w:rsid w:val="008741A0"/>
    <w:rsid w:val="00891A73"/>
    <w:rsid w:val="008A2256"/>
    <w:rsid w:val="008B59BE"/>
    <w:rsid w:val="008D0061"/>
    <w:rsid w:val="008E7294"/>
    <w:rsid w:val="008F186C"/>
    <w:rsid w:val="008F74ED"/>
    <w:rsid w:val="0092380D"/>
    <w:rsid w:val="009758B3"/>
    <w:rsid w:val="009A40D3"/>
    <w:rsid w:val="009E6997"/>
    <w:rsid w:val="009E754A"/>
    <w:rsid w:val="00A31629"/>
    <w:rsid w:val="00A32C1B"/>
    <w:rsid w:val="00A37DD2"/>
    <w:rsid w:val="00A42B95"/>
    <w:rsid w:val="00A538E5"/>
    <w:rsid w:val="00A95C2A"/>
    <w:rsid w:val="00AD5B27"/>
    <w:rsid w:val="00B02E4A"/>
    <w:rsid w:val="00B065A7"/>
    <w:rsid w:val="00B3143C"/>
    <w:rsid w:val="00B36750"/>
    <w:rsid w:val="00B40B3F"/>
    <w:rsid w:val="00B53008"/>
    <w:rsid w:val="00B60503"/>
    <w:rsid w:val="00B801DD"/>
    <w:rsid w:val="00B91E69"/>
    <w:rsid w:val="00BA25E5"/>
    <w:rsid w:val="00BC62D5"/>
    <w:rsid w:val="00BD5EB4"/>
    <w:rsid w:val="00C05206"/>
    <w:rsid w:val="00C2523B"/>
    <w:rsid w:val="00D30B31"/>
    <w:rsid w:val="00D464BC"/>
    <w:rsid w:val="00D81A2E"/>
    <w:rsid w:val="00DD1DA1"/>
    <w:rsid w:val="00DE6C14"/>
    <w:rsid w:val="00E01E54"/>
    <w:rsid w:val="00E1425A"/>
    <w:rsid w:val="00E14261"/>
    <w:rsid w:val="00E42C30"/>
    <w:rsid w:val="00E4465E"/>
    <w:rsid w:val="00E47552"/>
    <w:rsid w:val="00E6575A"/>
    <w:rsid w:val="00ED0D2B"/>
    <w:rsid w:val="00ED11CB"/>
    <w:rsid w:val="00EE2345"/>
    <w:rsid w:val="00F55F59"/>
    <w:rsid w:val="00F63250"/>
    <w:rsid w:val="00FC2342"/>
    <w:rsid w:val="00FD0F44"/>
    <w:rsid w:val="00FD1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81277DC"/>
  <w15:docId w15:val="{5C312389-77E0-45A5-ABE0-E2650D75A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84A0D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39390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9390B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39390B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DE6C1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E6C14"/>
  </w:style>
  <w:style w:type="paragraph" w:styleId="Piedepgina">
    <w:name w:val="footer"/>
    <w:basedOn w:val="Normal"/>
    <w:link w:val="PiedepginaCar"/>
    <w:uiPriority w:val="99"/>
    <w:unhideWhenUsed/>
    <w:rsid w:val="00DE6C1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E6C14"/>
  </w:style>
  <w:style w:type="character" w:styleId="Hipervnculo">
    <w:name w:val="Hyperlink"/>
    <w:basedOn w:val="Fuentedeprrafopredeter"/>
    <w:uiPriority w:val="99"/>
    <w:unhideWhenUsed/>
    <w:rsid w:val="004072C5"/>
    <w:rPr>
      <w:color w:val="0000FF" w:themeColor="hyperlink"/>
      <w:u w:val="single"/>
    </w:rPr>
  </w:style>
  <w:style w:type="paragraph" w:customStyle="1" w:styleId="xxxmsonormal">
    <w:name w:val="x_xxmsonormal"/>
    <w:basedOn w:val="Normal"/>
    <w:rsid w:val="00FC2342"/>
    <w:pPr>
      <w:spacing w:after="0" w:line="240" w:lineRule="auto"/>
    </w:pPr>
    <w:rPr>
      <w:rFonts w:ascii="Times New Roman" w:hAnsi="Times New Roman" w:cs="Times New Roman"/>
      <w:sz w:val="24"/>
      <w:szCs w:val="24"/>
      <w:lang w:eastAsia="es-MX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FC23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0E3A66-63E0-42C4-BDC3-47DE3B3DB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78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Esther Bonilla López</dc:creator>
  <cp:lastModifiedBy>Cintia Libertad Vázquez Guzmán</cp:lastModifiedBy>
  <cp:revision>36</cp:revision>
  <cp:lastPrinted>2020-01-22T19:36:00Z</cp:lastPrinted>
  <dcterms:created xsi:type="dcterms:W3CDTF">2018-06-25T16:31:00Z</dcterms:created>
  <dcterms:modified xsi:type="dcterms:W3CDTF">2022-02-11T20:12:00Z</dcterms:modified>
</cp:coreProperties>
</file>